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DFDC850" w:rsidR="0000007A" w:rsidRPr="00DE7D30" w:rsidRDefault="001D3646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1D3646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8BC861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1D3646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8C1D2C">
              <w:rPr>
                <w:rFonts w:ascii="Arial" w:hAnsi="Arial" w:cs="Arial"/>
                <w:b/>
                <w:bCs/>
                <w:szCs w:val="28"/>
                <w:lang w:val="en-GB"/>
              </w:rPr>
              <w:t>5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98ABF11" w:rsidR="0000007A" w:rsidRPr="001D3646" w:rsidRDefault="001D3646" w:rsidP="001D3646">
            <w:pPr>
              <w:pStyle w:val="NormalWeb"/>
              <w:rPr>
                <w:rFonts w:ascii="Arial" w:hAnsi="Arial" w:cs="Arial"/>
                <w:b/>
                <w:szCs w:val="28"/>
                <w:lang w:val="en-GB"/>
              </w:rPr>
            </w:pPr>
            <w:r w:rsidRPr="001D3646">
              <w:rPr>
                <w:rFonts w:ascii="Arial" w:hAnsi="Arial" w:cs="Arial"/>
                <w:b/>
                <w:szCs w:val="28"/>
                <w:lang w:val="en-GB"/>
              </w:rPr>
              <w:t>Digital Economy Empowers the Rural Revitalization of Hainan Free Trade Port----- Take the agricultural development of Hainan Province as an exampl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5EABD52" w:rsidR="00CF0BBB" w:rsidRPr="00DE7D30" w:rsidRDefault="001D364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121"/>
        <w:gridCol w:w="6967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E7005B">
        <w:tc>
          <w:tcPr>
            <w:tcW w:w="1396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0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6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E7005B">
        <w:tc>
          <w:tcPr>
            <w:tcW w:w="1396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0" w:type="pct"/>
          </w:tcPr>
          <w:p w14:paraId="62B0017C" w14:textId="0532A290" w:rsidR="00204D68" w:rsidRPr="00DE7D30" w:rsidRDefault="0019094C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manuscript is important for scientific community and needs to be </w:t>
            </w:r>
            <w:proofErr w:type="gram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revised  to</w:t>
            </w:r>
            <w:proofErr w:type="gram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enhance its impact.</w:t>
            </w:r>
          </w:p>
        </w:tc>
        <w:tc>
          <w:tcPr>
            <w:tcW w:w="1664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E7005B">
        <w:trPr>
          <w:trHeight w:val="554"/>
        </w:trPr>
        <w:tc>
          <w:tcPr>
            <w:tcW w:w="1396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0" w:type="pct"/>
          </w:tcPr>
          <w:p w14:paraId="7E1456D1" w14:textId="61120F4B" w:rsidR="00D9392F" w:rsidRPr="00DE7D30" w:rsidRDefault="0019094C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The title of the manuscript is appropriate. </w:t>
            </w:r>
          </w:p>
        </w:tc>
        <w:tc>
          <w:tcPr>
            <w:tcW w:w="1664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E7005B">
        <w:trPr>
          <w:trHeight w:val="574"/>
        </w:trPr>
        <w:tc>
          <w:tcPr>
            <w:tcW w:w="1396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0" w:type="pct"/>
          </w:tcPr>
          <w:p w14:paraId="1D6A4D69" w14:textId="6E3997B0" w:rsidR="00D9392F" w:rsidRPr="00E62846" w:rsidRDefault="00E62846" w:rsidP="00E62846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2846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abstract of the manuscript need to be rewrit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ten</w:t>
            </w:r>
            <w:r w:rsidRPr="00E6284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to include its objectives, methodology and findings.</w:t>
            </w:r>
          </w:p>
        </w:tc>
        <w:tc>
          <w:tcPr>
            <w:tcW w:w="1664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E7005B">
        <w:trPr>
          <w:trHeight w:val="1178"/>
        </w:trPr>
        <w:tc>
          <w:tcPr>
            <w:tcW w:w="1396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0" w:type="pct"/>
          </w:tcPr>
          <w:p w14:paraId="50A78266" w14:textId="23CF6538" w:rsidR="00FB3DE3" w:rsidRPr="00E62846" w:rsidRDefault="006F6E48" w:rsidP="00E62846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English quality of the manuscript is suitable for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acholarly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communication,  although</w:t>
            </w:r>
            <w:proofErr w:type="gram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here is considerable room for improvement.</w:t>
            </w:r>
          </w:p>
        </w:tc>
        <w:tc>
          <w:tcPr>
            <w:tcW w:w="1664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E7005B">
        <w:trPr>
          <w:trHeight w:val="1178"/>
        </w:trPr>
        <w:tc>
          <w:tcPr>
            <w:tcW w:w="1396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0" w:type="pct"/>
          </w:tcPr>
          <w:p w14:paraId="5C93CB83" w14:textId="1CC34D20" w:rsidR="004430CD" w:rsidRPr="00E62846" w:rsidRDefault="00F013F6" w:rsidP="00E62846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20AE">
              <w:rPr>
                <w:rFonts w:ascii="Arial" w:hAnsi="Arial" w:cs="Arial"/>
                <w:bCs/>
                <w:sz w:val="20"/>
                <w:szCs w:val="20"/>
                <w:lang w:val="en-GB"/>
              </w:rPr>
              <w:t>I</w:t>
            </w:r>
            <w:r w:rsidR="00D320A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 </w:t>
            </w:r>
            <w:r w:rsidR="00540948" w:rsidRPr="00D320AE">
              <w:rPr>
                <w:rFonts w:ascii="Arial" w:hAnsi="Arial" w:cs="Arial"/>
                <w:bCs/>
                <w:sz w:val="20"/>
                <w:szCs w:val="20"/>
                <w:lang w:val="en-GB"/>
              </w:rPr>
              <w:t>would be better to reorganize the sections into Introduction, Literature Review, Methodology, Discussion, Findings and Recommendations for its appropriateness.</w:t>
            </w:r>
          </w:p>
        </w:tc>
        <w:tc>
          <w:tcPr>
            <w:tcW w:w="1664" w:type="pct"/>
          </w:tcPr>
          <w:p w14:paraId="2CF34645" w14:textId="7F7AD36B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E7005B">
        <w:trPr>
          <w:trHeight w:val="1178"/>
        </w:trPr>
        <w:tc>
          <w:tcPr>
            <w:tcW w:w="1396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0" w:type="pct"/>
          </w:tcPr>
          <w:p w14:paraId="6D532B8F" w14:textId="04991301" w:rsidR="005F184C" w:rsidRPr="00DE7D30" w:rsidRDefault="00D320AE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It would be beneficial to add recent and relevant references to enhance the quality of the manuscript.</w:t>
            </w:r>
          </w:p>
        </w:tc>
        <w:tc>
          <w:tcPr>
            <w:tcW w:w="1664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30"/>
        <w:gridCol w:w="7178"/>
        <w:gridCol w:w="7165"/>
      </w:tblGrid>
      <w:tr w:rsidR="00CA7670" w:rsidRPr="00340561" w14:paraId="44A256DA" w14:textId="77777777" w:rsidTr="00A4031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1FC66" w14:textId="77777777" w:rsidR="00CA7670" w:rsidRPr="00340561" w:rsidRDefault="00CA7670" w:rsidP="00A4031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F5CC29A" w14:textId="77777777" w:rsidR="00CA7670" w:rsidRPr="00340561" w:rsidRDefault="00CA7670" w:rsidP="00A4031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A7670" w:rsidRPr="00340561" w14:paraId="5C4EC767" w14:textId="77777777" w:rsidTr="00A4031F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AB8EC" w14:textId="77777777" w:rsidR="00CA7670" w:rsidRPr="00340561" w:rsidRDefault="00CA7670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C4F367" w14:textId="77777777" w:rsidR="00CA7670" w:rsidRPr="00340561" w:rsidRDefault="00CA7670" w:rsidP="00A4031F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1BBA7CB4" w14:textId="77777777" w:rsidR="00CA7670" w:rsidRPr="00340561" w:rsidRDefault="00CA7670" w:rsidP="00A4031F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CA7670" w:rsidRPr="00340561" w14:paraId="378E34AC" w14:textId="77777777" w:rsidTr="00A4031F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4953B" w14:textId="77777777" w:rsidR="00CA7670" w:rsidRPr="00340561" w:rsidRDefault="00CA7670" w:rsidP="00A4031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31DD7F8" w14:textId="77777777" w:rsidR="00CA7670" w:rsidRPr="00340561" w:rsidRDefault="00CA7670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30F45" w14:textId="77777777" w:rsidR="00CA7670" w:rsidRPr="00340561" w:rsidRDefault="00CA7670" w:rsidP="00A4031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099DC387" w14:textId="77777777" w:rsidR="00CA7670" w:rsidRPr="00340561" w:rsidRDefault="00CA7670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462D675" w14:textId="77777777" w:rsidR="00CA7670" w:rsidRPr="00340561" w:rsidRDefault="00CA7670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5EC9F3C2" w14:textId="77777777" w:rsidR="00CA7670" w:rsidRPr="00340561" w:rsidRDefault="00CA7670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4994E98" w14:textId="77777777" w:rsidR="00CA7670" w:rsidRPr="00340561" w:rsidRDefault="00CA7670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868CD07" w14:textId="77777777" w:rsidR="00CA7670" w:rsidRPr="00340561" w:rsidRDefault="00CA7670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65878DFD" w14:textId="77777777" w:rsidR="00CA7670" w:rsidRDefault="00CA7670" w:rsidP="00CA7670"/>
    <w:p w14:paraId="4E883EBF" w14:textId="77777777" w:rsidR="00E31AB1" w:rsidRPr="00375011" w:rsidRDefault="00E31AB1" w:rsidP="00E31AB1">
      <w:pPr>
        <w:rPr>
          <w:bCs/>
          <w:u w:val="single"/>
          <w:lang w:val="en-GB"/>
        </w:rPr>
      </w:pPr>
      <w:r w:rsidRPr="00375011">
        <w:rPr>
          <w:bCs/>
          <w:u w:val="single"/>
          <w:lang w:val="en-GB"/>
        </w:rPr>
        <w:lastRenderedPageBreak/>
        <w:t>Reviewer Details:</w:t>
      </w:r>
    </w:p>
    <w:p w14:paraId="14A64CC2" w14:textId="51C1EDCB" w:rsidR="00CA7670" w:rsidRDefault="00710496" w:rsidP="00CA7670">
      <w:r>
        <w:t xml:space="preserve"> </w:t>
      </w:r>
      <w:r>
        <w:rPr>
          <w:rFonts w:ascii="Arial" w:hAnsi="Arial" w:cs="Arial"/>
        </w:rPr>
        <w:t xml:space="preserve">Gyanendra Prasad </w:t>
      </w:r>
      <w:proofErr w:type="spellStart"/>
      <w:r>
        <w:rPr>
          <w:rFonts w:ascii="Arial" w:hAnsi="Arial" w:cs="Arial"/>
        </w:rPr>
        <w:t>Paudel</w:t>
      </w:r>
      <w:proofErr w:type="spellEnd"/>
      <w:r>
        <w:rPr>
          <w:rFonts w:ascii="Arial" w:hAnsi="Arial" w:cs="Arial"/>
        </w:rPr>
        <w:t>, Tribhuvan University, Nepal</w:t>
      </w:r>
      <w:bookmarkStart w:id="0" w:name="_GoBack"/>
      <w:bookmarkEnd w:id="0"/>
    </w:p>
    <w:p w14:paraId="4ADB6134" w14:textId="77777777" w:rsidR="00CA7670" w:rsidRPr="00401400" w:rsidRDefault="00CA7670" w:rsidP="00CA7670"/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8DD716" w14:textId="77777777" w:rsidR="00D76A68" w:rsidRPr="0000007A" w:rsidRDefault="00D76A68" w:rsidP="0099583E">
      <w:r>
        <w:separator/>
      </w:r>
    </w:p>
  </w:endnote>
  <w:endnote w:type="continuationSeparator" w:id="0">
    <w:p w14:paraId="162DAB35" w14:textId="77777777" w:rsidR="00D76A68" w:rsidRPr="0000007A" w:rsidRDefault="00D76A6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CC9313" w14:textId="77777777" w:rsidR="00D76A68" w:rsidRPr="0000007A" w:rsidRDefault="00D76A68" w:rsidP="0099583E">
      <w:r>
        <w:separator/>
      </w:r>
    </w:p>
  </w:footnote>
  <w:footnote w:type="continuationSeparator" w:id="0">
    <w:p w14:paraId="56073663" w14:textId="77777777" w:rsidR="00D76A68" w:rsidRPr="0000007A" w:rsidRDefault="00D76A6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0457"/>
    <w:rsid w:val="00084D7C"/>
    <w:rsid w:val="000936AC"/>
    <w:rsid w:val="00095A59"/>
    <w:rsid w:val="00097C6D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094C"/>
    <w:rsid w:val="00197E68"/>
    <w:rsid w:val="001A1605"/>
    <w:rsid w:val="001A2F22"/>
    <w:rsid w:val="001B0C63"/>
    <w:rsid w:val="001D3646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22DF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32E"/>
    <w:rsid w:val="00394901"/>
    <w:rsid w:val="003A04E7"/>
    <w:rsid w:val="003A1C45"/>
    <w:rsid w:val="003A4991"/>
    <w:rsid w:val="003A6E1A"/>
    <w:rsid w:val="003B1D0B"/>
    <w:rsid w:val="003B2172"/>
    <w:rsid w:val="003B2F4C"/>
    <w:rsid w:val="003D1BDE"/>
    <w:rsid w:val="003D3FC9"/>
    <w:rsid w:val="003D5CFD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0948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5F6A43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07B2"/>
    <w:rsid w:val="006F6E48"/>
    <w:rsid w:val="00700A1D"/>
    <w:rsid w:val="00701186"/>
    <w:rsid w:val="00707BE1"/>
    <w:rsid w:val="00710496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14C5"/>
    <w:rsid w:val="0085546D"/>
    <w:rsid w:val="0087201B"/>
    <w:rsid w:val="00877F10"/>
    <w:rsid w:val="00882091"/>
    <w:rsid w:val="00893E75"/>
    <w:rsid w:val="00895D0A"/>
    <w:rsid w:val="008B265C"/>
    <w:rsid w:val="008C1D2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135B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55F07"/>
    <w:rsid w:val="00C635B6"/>
    <w:rsid w:val="00C70DFC"/>
    <w:rsid w:val="00C82466"/>
    <w:rsid w:val="00C84097"/>
    <w:rsid w:val="00CA4B20"/>
    <w:rsid w:val="00CA767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D7E1E"/>
    <w:rsid w:val="00CE199A"/>
    <w:rsid w:val="00CE5AC7"/>
    <w:rsid w:val="00CF0BBB"/>
    <w:rsid w:val="00CF0D07"/>
    <w:rsid w:val="00CF7035"/>
    <w:rsid w:val="00D03E1C"/>
    <w:rsid w:val="00D1283A"/>
    <w:rsid w:val="00D12970"/>
    <w:rsid w:val="00D17979"/>
    <w:rsid w:val="00D2075F"/>
    <w:rsid w:val="00D27A79"/>
    <w:rsid w:val="00D320AE"/>
    <w:rsid w:val="00D40416"/>
    <w:rsid w:val="00D430AB"/>
    <w:rsid w:val="00D4782A"/>
    <w:rsid w:val="00D709EB"/>
    <w:rsid w:val="00D7603E"/>
    <w:rsid w:val="00D76A68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31AB1"/>
    <w:rsid w:val="00E451EA"/>
    <w:rsid w:val="00E55207"/>
    <w:rsid w:val="00E57F4B"/>
    <w:rsid w:val="00E62846"/>
    <w:rsid w:val="00E63889"/>
    <w:rsid w:val="00E645E9"/>
    <w:rsid w:val="00E65596"/>
    <w:rsid w:val="00E7005B"/>
    <w:rsid w:val="00E71C8D"/>
    <w:rsid w:val="00E72360"/>
    <w:rsid w:val="00E72A8E"/>
    <w:rsid w:val="00E92DFD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13F6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2F4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2F4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8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7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7</cp:revision>
  <dcterms:created xsi:type="dcterms:W3CDTF">2024-05-23T09:05:00Z</dcterms:created>
  <dcterms:modified xsi:type="dcterms:W3CDTF">2026-02-18T07:51:00Z</dcterms:modified>
</cp:coreProperties>
</file>